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802d4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2d8a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16:11:03Z</dcterms:created>
  <dcterms:modified xsi:type="dcterms:W3CDTF">2017-10-14T16:11:03Z</dcterms:modified>
</cp:coreProperties>
</file>